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1DAE" w:rsidRDefault="002C5B03">
      <w:r>
        <w:t>Test Document</w:t>
      </w:r>
      <w:bookmarkStart w:id="0" w:name="_GoBack"/>
      <w:bookmarkEnd w:id="0"/>
    </w:p>
    <w:sectPr w:rsidR="007C1D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tTQ2M7cwMzAwNjFU0lEKTi0uzszPAykwrAUA6SYFtCwAAAA="/>
  </w:docVars>
  <w:rsids>
    <w:rsidRoot w:val="002C5B03"/>
    <w:rsid w:val="002C5B03"/>
    <w:rsid w:val="00440B4A"/>
    <w:rsid w:val="007C1D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55AD6"/>
  <w15:chartTrackingRefBased/>
  <w15:docId w15:val="{5B850992-3B5C-447A-A7EB-C1A05800C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Needham</dc:creator>
  <cp:keywords/>
  <dc:description/>
  <cp:lastModifiedBy>Tom Needham</cp:lastModifiedBy>
  <cp:revision>1</cp:revision>
  <dcterms:created xsi:type="dcterms:W3CDTF">2017-10-13T09:09:00Z</dcterms:created>
  <dcterms:modified xsi:type="dcterms:W3CDTF">2017-10-13T09:09:00Z</dcterms:modified>
</cp:coreProperties>
</file>